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A5E6E" w14:textId="7B6E9B08" w:rsidR="00FA4270" w:rsidRPr="007315FF" w:rsidRDefault="00FA4270" w:rsidP="00FA4270">
      <w:pPr>
        <w:pStyle w:val="Title"/>
      </w:pPr>
      <w:r w:rsidRPr="007315FF">
        <w:t>GLO-</w:t>
      </w:r>
      <w:r w:rsidR="001D5CD8" w:rsidRPr="007315FF">
        <w:t>4008/GLO-7008</w:t>
      </w:r>
      <w:r w:rsidRPr="007315FF">
        <w:br/>
        <w:t>Travail Pratique</w:t>
      </w:r>
      <w:r w:rsidR="001D5CD8" w:rsidRPr="007315FF">
        <w:t xml:space="preserve"> 2</w:t>
      </w:r>
      <w:r w:rsidR="006B2D8C" w:rsidRPr="007315FF">
        <w:t> : Questionnaire</w:t>
      </w:r>
    </w:p>
    <w:p w14:paraId="762E7F9E" w14:textId="10A8C48A" w:rsidR="001D5CD8" w:rsidRPr="007315FF" w:rsidRDefault="001D5CD8" w:rsidP="00FA4270">
      <w:pPr>
        <w:pStyle w:val="Subtitle"/>
        <w:rPr>
          <w:b/>
          <w:bCs/>
        </w:rPr>
      </w:pPr>
      <w:r w:rsidRPr="007315FF">
        <w:rPr>
          <w:b/>
          <w:bCs/>
        </w:rPr>
        <w:t xml:space="preserve">&lt;Votre </w:t>
      </w:r>
      <w:proofErr w:type="spellStart"/>
      <w:r w:rsidRPr="007315FF">
        <w:rPr>
          <w:b/>
          <w:bCs/>
        </w:rPr>
        <w:t>Equipe</w:t>
      </w:r>
      <w:proofErr w:type="spellEnd"/>
      <w:r w:rsidRPr="007315FF">
        <w:rPr>
          <w:b/>
          <w:bCs/>
        </w:rPr>
        <w:t>&gt;</w:t>
      </w:r>
    </w:p>
    <w:p w14:paraId="54FCE68A" w14:textId="65BB827E" w:rsidR="001D5CD8" w:rsidRPr="007315FF" w:rsidRDefault="00FA4270" w:rsidP="007315FF">
      <w:pPr>
        <w:pStyle w:val="Subtitle"/>
        <w:rPr>
          <w:b/>
          <w:bCs/>
        </w:rPr>
      </w:pPr>
      <w:r w:rsidRPr="007315FF">
        <w:rPr>
          <w:b/>
          <w:bCs/>
        </w:rPr>
        <w:t>&lt;Votre Nom&gt; - &lt;Votre IDUL&gt;</w:t>
      </w:r>
    </w:p>
    <w:p w14:paraId="2E34AE04" w14:textId="77777777" w:rsidR="006B2D8C" w:rsidRDefault="006B2D8C" w:rsidP="00FA4270">
      <w:pPr>
        <w:pStyle w:val="Subtitle"/>
      </w:pPr>
    </w:p>
    <w:p w14:paraId="275E42DB" w14:textId="27627980" w:rsidR="00495C1D" w:rsidRPr="007315FF" w:rsidRDefault="00495C1D" w:rsidP="00495C1D">
      <w:pPr>
        <w:pStyle w:val="Heading1"/>
      </w:pPr>
      <w:r w:rsidRPr="007315FF">
        <w:t>Informations générales</w:t>
      </w:r>
    </w:p>
    <w:p w14:paraId="7FEC91A7" w14:textId="34E0E876" w:rsidR="00495C1D" w:rsidRPr="007315FF" w:rsidRDefault="00495C1D" w:rsidP="00495C1D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Combien d'années d'expérience avez-vous dans le développement de logiciels?</w:t>
      </w:r>
    </w:p>
    <w:p w14:paraId="449CC415" w14:textId="77777777" w:rsidR="00495C1D" w:rsidRPr="007315FF" w:rsidRDefault="00495C1D" w:rsidP="00495C1D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30E6AF1D" w14:textId="58FEAE26" w:rsidR="00495C1D" w:rsidRPr="007315FF" w:rsidRDefault="00495C1D" w:rsidP="00495C1D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Avez-vous déjà effectué une décomposition d'application en </w:t>
      </w:r>
      <w:proofErr w:type="spellStart"/>
      <w:r w:rsidRPr="007315FF">
        <w:rPr>
          <w:b w:val="0"/>
          <w:bCs w:val="0"/>
        </w:rPr>
        <w:t>microservices</w:t>
      </w:r>
      <w:proofErr w:type="spellEnd"/>
      <w:r w:rsidRPr="007315FF">
        <w:rPr>
          <w:b w:val="0"/>
          <w:bCs w:val="0"/>
        </w:rPr>
        <w:t>? (Oui / Non)</w:t>
      </w:r>
    </w:p>
    <w:p w14:paraId="4137C7BF" w14:textId="77777777" w:rsidR="006B2D8C" w:rsidRPr="007315FF" w:rsidRDefault="006B2D8C" w:rsidP="007315FF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1F8547C2" w14:textId="71AC7787" w:rsidR="00495C1D" w:rsidRPr="007315FF" w:rsidRDefault="00495C1D" w:rsidP="00495C1D">
      <w:pPr>
        <w:pStyle w:val="Heading1"/>
      </w:pPr>
      <w:r w:rsidRPr="007315FF">
        <w:t>Expérience de la tâche</w:t>
      </w:r>
    </w:p>
    <w:p w14:paraId="42B14A34" w14:textId="36584FA1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Comment évalueriez-vous la difficulté de décomposer la première application en utilisant le protocole manuel</w:t>
      </w:r>
      <w:r w:rsidR="00421212" w:rsidRPr="007315FF">
        <w:rPr>
          <w:b w:val="0"/>
          <w:bCs w:val="0"/>
        </w:rPr>
        <w:t xml:space="preserve"> (Très facile / Facile / Neutre / Difficile / Très difficile)</w:t>
      </w:r>
      <w:r w:rsidRPr="007315FF">
        <w:rPr>
          <w:b w:val="0"/>
          <w:bCs w:val="0"/>
        </w:rPr>
        <w:t>? Pourquoi?</w:t>
      </w:r>
    </w:p>
    <w:p w14:paraId="07E7D300" w14:textId="77777777" w:rsidR="00495C1D" w:rsidRPr="007315FF" w:rsidRDefault="00495C1D" w:rsidP="00495C1D">
      <w:pPr>
        <w:pStyle w:val="Heading3"/>
        <w:numPr>
          <w:ilvl w:val="0"/>
          <w:numId w:val="0"/>
        </w:numPr>
        <w:ind w:left="720" w:hanging="720"/>
        <w:rPr>
          <w:b w:val="0"/>
          <w:bCs w:val="0"/>
        </w:rPr>
      </w:pPr>
    </w:p>
    <w:p w14:paraId="26788130" w14:textId="7D1BAAB3" w:rsidR="00495C1D" w:rsidRPr="007315FF" w:rsidRDefault="00421212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Sur une échelle de 1 à 5 (</w:t>
      </w:r>
      <w:r w:rsidR="00495C1D" w:rsidRPr="007315FF">
        <w:rPr>
          <w:b w:val="0"/>
          <w:bCs w:val="0"/>
        </w:rPr>
        <w:t>1 pas intuitif du tout</w:t>
      </w:r>
      <w:r w:rsidRPr="007315FF">
        <w:rPr>
          <w:b w:val="0"/>
          <w:bCs w:val="0"/>
        </w:rPr>
        <w:t xml:space="preserve"> et </w:t>
      </w:r>
      <w:r w:rsidR="00495C1D" w:rsidRPr="007315FF">
        <w:rPr>
          <w:b w:val="0"/>
          <w:bCs w:val="0"/>
        </w:rPr>
        <w:t>5 très intuitif), à quel point Trouvez-vous le processus de décomposition manuelle intuitif? Pourquoi?</w:t>
      </w:r>
    </w:p>
    <w:p w14:paraId="5ABB3F96" w14:textId="77777777" w:rsidR="00495C1D" w:rsidRPr="007315FF" w:rsidRDefault="00495C1D" w:rsidP="00495C1D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7800CF2C" w14:textId="31C61FDA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Combien de temps vous a-t-il fallu pour terminer la décomposition manuelle?</w:t>
      </w:r>
    </w:p>
    <w:p w14:paraId="5E123F30" w14:textId="77777777" w:rsidR="006B2D8C" w:rsidRPr="007315FF" w:rsidRDefault="006B2D8C" w:rsidP="00495C1D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4878EEAD" w14:textId="0749FB7A" w:rsidR="00495C1D" w:rsidRPr="007315FF" w:rsidRDefault="00495C1D" w:rsidP="00495C1D">
      <w:pPr>
        <w:pStyle w:val="Heading1"/>
      </w:pPr>
      <w:r w:rsidRPr="007315FF">
        <w:t>Efficacité</w:t>
      </w:r>
    </w:p>
    <w:p w14:paraId="1BDBC653" w14:textId="7A53F150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Sur une échelle de 1 à </w:t>
      </w:r>
      <w:r w:rsidR="00421212" w:rsidRPr="007315FF">
        <w:rPr>
          <w:b w:val="0"/>
          <w:bCs w:val="0"/>
        </w:rPr>
        <w:t>5</w:t>
      </w:r>
      <w:r w:rsidRPr="007315FF">
        <w:rPr>
          <w:b w:val="0"/>
          <w:bCs w:val="0"/>
        </w:rPr>
        <w:t xml:space="preserve"> </w:t>
      </w:r>
      <w:r w:rsidR="00421212" w:rsidRPr="007315FF">
        <w:rPr>
          <w:b w:val="0"/>
          <w:bCs w:val="0"/>
        </w:rPr>
        <w:t>(1 pas efficace du tout et 5 très efficace)</w:t>
      </w:r>
      <w:r w:rsidRPr="007315FF">
        <w:rPr>
          <w:b w:val="0"/>
          <w:bCs w:val="0"/>
        </w:rPr>
        <w:t xml:space="preserve">, comment évalueriez-vous l'efficacité de l'approche de décomposition manuelle? </w:t>
      </w:r>
      <w:r w:rsidR="00421212" w:rsidRPr="007315FF">
        <w:rPr>
          <w:b w:val="0"/>
          <w:bCs w:val="0"/>
        </w:rPr>
        <w:t>P</w:t>
      </w:r>
      <w:r w:rsidRPr="007315FF">
        <w:rPr>
          <w:b w:val="0"/>
          <w:bCs w:val="0"/>
        </w:rPr>
        <w:t>ourquoi?</w:t>
      </w:r>
    </w:p>
    <w:p w14:paraId="595428EE" w14:textId="040E5A47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Veuillez décrire les défis auxquels vous avez été confronté lors du processus de décomposition manuelle.</w:t>
      </w:r>
    </w:p>
    <w:p w14:paraId="54A02B5A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0CB316F1" w14:textId="51C64D5F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Quelle approche de décomposition </w:t>
      </w:r>
      <w:r w:rsidR="00421212" w:rsidRPr="007315FF">
        <w:rPr>
          <w:b w:val="0"/>
          <w:bCs w:val="0"/>
        </w:rPr>
        <w:t>automatique</w:t>
      </w:r>
      <w:r w:rsidRPr="007315FF">
        <w:rPr>
          <w:b w:val="0"/>
          <w:bCs w:val="0"/>
        </w:rPr>
        <w:t xml:space="preserve"> avez-vous trouvée la plus efficace et pourquoi?</w:t>
      </w:r>
    </w:p>
    <w:p w14:paraId="069B8E90" w14:textId="77777777" w:rsidR="00421212" w:rsidRPr="007315FF" w:rsidRDefault="00421212" w:rsidP="00421212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4D83E548" w14:textId="311D5395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Les outils automatisés ont-ils fourni des décompositions claires</w:t>
      </w:r>
      <w:r w:rsidR="00421212" w:rsidRPr="007315FF">
        <w:rPr>
          <w:b w:val="0"/>
          <w:bCs w:val="0"/>
        </w:rPr>
        <w:t xml:space="preserve"> et utiles (Oui / Non)</w:t>
      </w:r>
      <w:r w:rsidRPr="007315FF">
        <w:rPr>
          <w:b w:val="0"/>
          <w:bCs w:val="0"/>
        </w:rPr>
        <w:t xml:space="preserve">? </w:t>
      </w:r>
      <w:r w:rsidR="00421212" w:rsidRPr="007315FF">
        <w:rPr>
          <w:b w:val="0"/>
          <w:bCs w:val="0"/>
        </w:rPr>
        <w:t>P</w:t>
      </w:r>
      <w:r w:rsidRPr="007315FF">
        <w:rPr>
          <w:b w:val="0"/>
          <w:bCs w:val="0"/>
        </w:rPr>
        <w:t>ourquoi?</w:t>
      </w:r>
    </w:p>
    <w:p w14:paraId="401FC5C9" w14:textId="77777777" w:rsidR="00421212" w:rsidRPr="007315FF" w:rsidRDefault="00421212" w:rsidP="00421212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57FFCACE" w14:textId="07C7A11C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Comment compareriez-vous le temps et les efforts nécessaires pour décomposer l'application à l'aide d'outils automatisés par rapport à l'approche manuelle?</w:t>
      </w:r>
    </w:p>
    <w:p w14:paraId="7391B8A0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1DCBCAF6" w14:textId="4FA57C16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Dans quelle mesure êtes-vous confiant dans la maintenabilité et la scalabilité des </w:t>
      </w:r>
      <w:proofErr w:type="spellStart"/>
      <w:r w:rsidRPr="007315FF">
        <w:rPr>
          <w:b w:val="0"/>
          <w:bCs w:val="0"/>
        </w:rPr>
        <w:t>microservices</w:t>
      </w:r>
      <w:proofErr w:type="spellEnd"/>
      <w:r w:rsidRPr="007315FF">
        <w:rPr>
          <w:b w:val="0"/>
          <w:bCs w:val="0"/>
        </w:rPr>
        <w:t xml:space="preserve"> créés par chaque approche?</w:t>
      </w:r>
    </w:p>
    <w:p w14:paraId="38C4AB06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68D161B2" w14:textId="22ABC22A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Quel type de ressources ou de support supplémentaires auraient facilité le processus de décomposition?</w:t>
      </w:r>
    </w:p>
    <w:p w14:paraId="0B762C54" w14:textId="77777777" w:rsidR="00421212" w:rsidRPr="007315FF" w:rsidRDefault="00421212" w:rsidP="00421212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439DDDCE" w14:textId="10614458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Globalement, quelle approche préféreriez-vous pour décomposer des applications en </w:t>
      </w:r>
      <w:proofErr w:type="spellStart"/>
      <w:r w:rsidRPr="007315FF">
        <w:rPr>
          <w:b w:val="0"/>
          <w:bCs w:val="0"/>
        </w:rPr>
        <w:t>microservices</w:t>
      </w:r>
      <w:proofErr w:type="spellEnd"/>
      <w:r w:rsidRPr="007315FF">
        <w:rPr>
          <w:b w:val="0"/>
          <w:bCs w:val="0"/>
        </w:rPr>
        <w:t xml:space="preserve"> et pourquoi?</w:t>
      </w:r>
    </w:p>
    <w:p w14:paraId="5EDE5778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1A52F025" w14:textId="2879AC93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Dans quels scénarios envisagez-vous que les outils de décomposition automatisés seraient les plus bénéfiques?</w:t>
      </w:r>
    </w:p>
    <w:p w14:paraId="6F44B768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7AD379C7" w14:textId="68E4A82D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Y a-t-il des défis techniques spécifiques avec les outils automatisés que vous souhaitez </w:t>
      </w:r>
      <w:r w:rsidR="00421212" w:rsidRPr="007315FF">
        <w:rPr>
          <w:b w:val="0"/>
          <w:bCs w:val="0"/>
        </w:rPr>
        <w:t>souligner</w:t>
      </w:r>
      <w:r w:rsidRPr="007315FF">
        <w:rPr>
          <w:b w:val="0"/>
          <w:bCs w:val="0"/>
        </w:rPr>
        <w:t>?</w:t>
      </w:r>
    </w:p>
    <w:p w14:paraId="4B4ED3B7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1DF3CC4B" w14:textId="65416521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Dans quelle mesure les outils automatisés que vous avez utilisés délimitent-ils efficacement les </w:t>
      </w:r>
      <w:r w:rsidR="00421212" w:rsidRPr="007315FF">
        <w:rPr>
          <w:b w:val="0"/>
          <w:bCs w:val="0"/>
        </w:rPr>
        <w:t>« </w:t>
      </w:r>
      <w:proofErr w:type="spellStart"/>
      <w:r w:rsidR="00421212" w:rsidRPr="007315FF">
        <w:rPr>
          <w:b w:val="0"/>
          <w:bCs w:val="0"/>
        </w:rPr>
        <w:t>bounded</w:t>
      </w:r>
      <w:proofErr w:type="spellEnd"/>
      <w:r w:rsidR="00421212" w:rsidRPr="007315FF">
        <w:rPr>
          <w:b w:val="0"/>
          <w:bCs w:val="0"/>
        </w:rPr>
        <w:t xml:space="preserve"> </w:t>
      </w:r>
      <w:proofErr w:type="spellStart"/>
      <w:r w:rsidR="00421212" w:rsidRPr="007315FF">
        <w:rPr>
          <w:b w:val="0"/>
          <w:bCs w:val="0"/>
        </w:rPr>
        <w:t>contexts</w:t>
      </w:r>
      <w:proofErr w:type="spellEnd"/>
      <w:r w:rsidR="00421212" w:rsidRPr="007315FF">
        <w:rPr>
          <w:b w:val="0"/>
          <w:bCs w:val="0"/>
        </w:rPr>
        <w:t xml:space="preserve"> » </w:t>
      </w:r>
      <w:r w:rsidRPr="007315FF">
        <w:rPr>
          <w:b w:val="0"/>
          <w:bCs w:val="0"/>
        </w:rPr>
        <w:t xml:space="preserve">au sein d'une architecture </w:t>
      </w:r>
      <w:proofErr w:type="spellStart"/>
      <w:r w:rsidRPr="007315FF">
        <w:rPr>
          <w:b w:val="0"/>
          <w:bCs w:val="0"/>
        </w:rPr>
        <w:t>microservices</w:t>
      </w:r>
      <w:proofErr w:type="spellEnd"/>
      <w:r w:rsidRPr="007315FF">
        <w:rPr>
          <w:b w:val="0"/>
          <w:bCs w:val="0"/>
        </w:rPr>
        <w:t>?</w:t>
      </w:r>
    </w:p>
    <w:p w14:paraId="04704ACF" w14:textId="77777777" w:rsidR="00421212" w:rsidRPr="007315FF" w:rsidRDefault="00421212" w:rsidP="006B2D8C"/>
    <w:p w14:paraId="38A7478A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2CF11C9C" w14:textId="77777777" w:rsidR="00495C1D" w:rsidRPr="007315FF" w:rsidRDefault="00495C1D" w:rsidP="00421212">
      <w:pPr>
        <w:pStyle w:val="Heading1"/>
      </w:pPr>
      <w:r w:rsidRPr="007315FF">
        <w:t>Satisfaction de l'utilisateur</w:t>
      </w:r>
    </w:p>
    <w:p w14:paraId="2CD06CF9" w14:textId="77777777" w:rsidR="00421212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Dans quelle mesure êtes-vous satisfait du résultat du processus de décomposition manuelle par rapport à l'automatisation? (Très insatisfait / Insatisfait / Neutre / Satisfait / Très satisfait) (pourquoi?)</w:t>
      </w:r>
    </w:p>
    <w:p w14:paraId="111F4C99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33C3E8FC" w14:textId="2BB104E4" w:rsidR="00421212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Quels aspects des outils automatisés pensez-vous avoir besoin d'amélioration?</w:t>
      </w:r>
    </w:p>
    <w:p w14:paraId="4A2CCD11" w14:textId="77777777" w:rsidR="00421212" w:rsidRPr="007315FF" w:rsidRDefault="00421212" w:rsidP="00421212">
      <w:pPr>
        <w:pStyle w:val="Heading3"/>
        <w:numPr>
          <w:ilvl w:val="0"/>
          <w:numId w:val="0"/>
        </w:numPr>
        <w:ind w:left="360"/>
        <w:rPr>
          <w:b w:val="0"/>
          <w:bCs w:val="0"/>
        </w:rPr>
      </w:pPr>
    </w:p>
    <w:p w14:paraId="16107AF7" w14:textId="11A01293" w:rsidR="00495C1D" w:rsidRPr="007315FF" w:rsidRDefault="00495C1D" w:rsidP="00421212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>Envisageriez-vous d'utiliser les outils automatisés de décomposition pour des projets futurs? (Certainement pas / Peu probable / Peut-être / Probable / Certainement)</w:t>
      </w:r>
    </w:p>
    <w:p w14:paraId="11B64E06" w14:textId="77777777" w:rsidR="00421212" w:rsidRPr="007315FF" w:rsidRDefault="00421212" w:rsidP="00421212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4344CF88" w14:textId="77777777" w:rsidR="006B2D8C" w:rsidRPr="007315FF" w:rsidRDefault="006B2D8C" w:rsidP="00421212">
      <w:pPr>
        <w:pStyle w:val="Heading3"/>
        <w:numPr>
          <w:ilvl w:val="0"/>
          <w:numId w:val="0"/>
        </w:numPr>
        <w:rPr>
          <w:b w:val="0"/>
          <w:bCs w:val="0"/>
        </w:rPr>
      </w:pPr>
    </w:p>
    <w:p w14:paraId="114A1772" w14:textId="77777777" w:rsidR="00495C1D" w:rsidRPr="007315FF" w:rsidRDefault="00495C1D" w:rsidP="00421212">
      <w:pPr>
        <w:pStyle w:val="Heading1"/>
      </w:pPr>
      <w:r w:rsidRPr="007315FF">
        <w:t>Feedback ouvert</w:t>
      </w:r>
    </w:p>
    <w:p w14:paraId="3CDEEB0E" w14:textId="093720C7" w:rsidR="00495C1D" w:rsidRPr="007315FF" w:rsidRDefault="00495C1D" w:rsidP="00495C1D">
      <w:pPr>
        <w:pStyle w:val="Heading3"/>
        <w:numPr>
          <w:ilvl w:val="0"/>
          <w:numId w:val="5"/>
        </w:numPr>
        <w:rPr>
          <w:b w:val="0"/>
          <w:bCs w:val="0"/>
        </w:rPr>
      </w:pPr>
      <w:r w:rsidRPr="007315FF">
        <w:rPr>
          <w:b w:val="0"/>
          <w:bCs w:val="0"/>
        </w:rPr>
        <w:t xml:space="preserve">Veuillez fournir tout commentaire ou suggestion supplémentaire concernant les processus de décomposition que vous avez </w:t>
      </w:r>
      <w:r w:rsidR="006B2D8C" w:rsidRPr="007315FF">
        <w:rPr>
          <w:b w:val="0"/>
          <w:bCs w:val="0"/>
        </w:rPr>
        <w:t>essayé</w:t>
      </w:r>
    </w:p>
    <w:sectPr w:rsidR="00495C1D" w:rsidRPr="007315FF">
      <w:pgSz w:w="12240" w:h="15840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ans CJK SC Regular">
    <w:altName w:val="Cambria"/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Liberation Mono">
    <w:altName w:val="Courier New"/>
    <w:panose1 w:val="020B0604020202020204"/>
    <w:charset w:val="01"/>
    <w:family w:val="modern"/>
    <w:pitch w:val="fixed"/>
  </w:font>
  <w:font w:name="Nimbus Mono L"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4E2"/>
    <w:multiLevelType w:val="hybridMultilevel"/>
    <w:tmpl w:val="5B625510"/>
    <w:lvl w:ilvl="0" w:tplc="93C8E01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3C065D"/>
    <w:multiLevelType w:val="hybridMultilevel"/>
    <w:tmpl w:val="369EC95A"/>
    <w:lvl w:ilvl="0" w:tplc="31BA065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1B0FF4"/>
    <w:multiLevelType w:val="multilevel"/>
    <w:tmpl w:val="8EACE0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328129B7"/>
    <w:multiLevelType w:val="multilevel"/>
    <w:tmpl w:val="08C84F2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lowerLetter"/>
      <w:lvlText w:val="%2-"/>
      <w:lvlJc w:val="left"/>
      <w:pPr>
        <w:ind w:left="360" w:hanging="36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4" w15:restartNumberingAfterBreak="0">
    <w:nsid w:val="3B1B4471"/>
    <w:multiLevelType w:val="hybridMultilevel"/>
    <w:tmpl w:val="CD2A3AB6"/>
    <w:lvl w:ilvl="0" w:tplc="4C70D8F6">
      <w:start w:val="4"/>
      <w:numFmt w:val="lowerLetter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923873"/>
    <w:multiLevelType w:val="hybridMultilevel"/>
    <w:tmpl w:val="C5C49742"/>
    <w:lvl w:ilvl="0" w:tplc="47526CB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0928E8"/>
    <w:multiLevelType w:val="hybridMultilevel"/>
    <w:tmpl w:val="80F824C0"/>
    <w:lvl w:ilvl="0" w:tplc="DBBA24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88764">
    <w:abstractNumId w:val="2"/>
  </w:num>
  <w:num w:numId="2" w16cid:durableId="561906841">
    <w:abstractNumId w:val="3"/>
  </w:num>
  <w:num w:numId="3" w16cid:durableId="1557736746">
    <w:abstractNumId w:val="6"/>
  </w:num>
  <w:num w:numId="4" w16cid:durableId="2080208686">
    <w:abstractNumId w:val="4"/>
  </w:num>
  <w:num w:numId="5" w16cid:durableId="884637611">
    <w:abstractNumId w:val="5"/>
  </w:num>
  <w:num w:numId="6" w16cid:durableId="984775675">
    <w:abstractNumId w:val="2"/>
  </w:num>
  <w:num w:numId="7" w16cid:durableId="1844659278">
    <w:abstractNumId w:val="1"/>
  </w:num>
  <w:num w:numId="8" w16cid:durableId="588277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QwtDAzNDU3MzFR0lEKTi0uzszPAykwrAUAh18nrCwAAAA="/>
  </w:docVars>
  <w:rsids>
    <w:rsidRoot w:val="00FA4270"/>
    <w:rsid w:val="000008A6"/>
    <w:rsid w:val="00107F84"/>
    <w:rsid w:val="00195160"/>
    <w:rsid w:val="001D5CD8"/>
    <w:rsid w:val="00244AE8"/>
    <w:rsid w:val="00421212"/>
    <w:rsid w:val="00495C1D"/>
    <w:rsid w:val="005F1F81"/>
    <w:rsid w:val="006B2D8C"/>
    <w:rsid w:val="007315FF"/>
    <w:rsid w:val="009C1E3F"/>
    <w:rsid w:val="009F32E0"/>
    <w:rsid w:val="00AD188F"/>
    <w:rsid w:val="00B334AF"/>
    <w:rsid w:val="00C21786"/>
    <w:rsid w:val="00D7728F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9DA84"/>
  <w15:chartTrackingRefBased/>
  <w15:docId w15:val="{C4DA2EE7-4534-4C36-B86C-AA039083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70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FA4270"/>
    <w:pPr>
      <w:keepNext/>
      <w:spacing w:before="240" w:after="120"/>
      <w:outlineLvl w:val="0"/>
    </w:pPr>
    <w:rPr>
      <w:rFonts w:ascii="Liberation Sans" w:hAnsi="Liberation Sans"/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FA4270"/>
    <w:pPr>
      <w:keepNext/>
      <w:numPr>
        <w:ilvl w:val="1"/>
        <w:numId w:val="1"/>
      </w:numPr>
      <w:spacing w:before="200" w:after="120"/>
      <w:ind w:left="0" w:firstLine="0"/>
      <w:outlineLvl w:val="1"/>
    </w:pPr>
    <w:rPr>
      <w:rFonts w:ascii="Liberation Sans" w:hAnsi="Liberation Sans"/>
      <w:b/>
      <w:bCs/>
      <w:sz w:val="32"/>
      <w:szCs w:val="32"/>
    </w:rPr>
  </w:style>
  <w:style w:type="paragraph" w:styleId="Heading3">
    <w:name w:val="heading 3"/>
    <w:basedOn w:val="Normal"/>
    <w:link w:val="Heading3Char"/>
    <w:uiPriority w:val="9"/>
    <w:unhideWhenUsed/>
    <w:qFormat/>
    <w:rsid w:val="00FA427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5C1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6"/>
      <w:szCs w:val="36"/>
      <w:lang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2"/>
      <w:szCs w:val="32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28"/>
      <w:szCs w:val="28"/>
      <w:lang w:eastAsia="zh-CN" w:bidi="hi-IN"/>
    </w:rPr>
  </w:style>
  <w:style w:type="character" w:customStyle="1" w:styleId="Inlinecode">
    <w:name w:val="Inline code"/>
    <w:basedOn w:val="DefaultParagraphFont"/>
    <w:qFormat/>
    <w:rsid w:val="00FA4270"/>
    <w:rPr>
      <w:rFonts w:ascii="Liberation Mono" w:eastAsia="Nimbus Mono L" w:hAnsi="Liberation Mono" w:cs="Liberation Mono"/>
      <w:b/>
      <w:sz w:val="22"/>
    </w:rPr>
  </w:style>
  <w:style w:type="paragraph" w:styleId="BodyText">
    <w:name w:val="Body Text"/>
    <w:basedOn w:val="Normal"/>
    <w:link w:val="BodyTextChar"/>
    <w:rsid w:val="00FA4270"/>
    <w:pPr>
      <w:spacing w:after="140" w:line="288" w:lineRule="auto"/>
      <w:jc w:val="both"/>
    </w:pPr>
  </w:style>
  <w:style w:type="character" w:customStyle="1" w:styleId="BodyTextChar">
    <w:name w:val="Body Text Char"/>
    <w:basedOn w:val="DefaultParagraphFont"/>
    <w:link w:val="BodyText"/>
    <w:rsid w:val="00FA4270"/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FA4270"/>
    <w:pPr>
      <w:suppressLineNumbers/>
    </w:pPr>
  </w:style>
  <w:style w:type="paragraph" w:styleId="Title">
    <w:name w:val="Title"/>
    <w:basedOn w:val="Normal"/>
    <w:link w:val="TitleChar"/>
    <w:uiPriority w:val="10"/>
    <w:qFormat/>
    <w:rsid w:val="00FA4270"/>
    <w:pPr>
      <w:keepNext/>
      <w:spacing w:before="240" w:after="120"/>
      <w:jc w:val="center"/>
    </w:pPr>
    <w:rPr>
      <w:rFonts w:ascii="Liberation Sans" w:hAnsi="Liberation Sans"/>
      <w:b/>
      <w:bCs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4270"/>
    <w:rPr>
      <w:rFonts w:ascii="Liberation Sans" w:eastAsia="Noto Sans CJK SC Regular" w:hAnsi="Liberation Sans" w:cs="FreeSans"/>
      <w:b/>
      <w:bCs/>
      <w:color w:val="00000A"/>
      <w:sz w:val="56"/>
      <w:szCs w:val="56"/>
      <w:lang w:eastAsia="zh-CN" w:bidi="hi-IN"/>
    </w:rPr>
  </w:style>
  <w:style w:type="paragraph" w:styleId="Subtitle">
    <w:name w:val="Subtitle"/>
    <w:basedOn w:val="Normal"/>
    <w:link w:val="SubtitleChar"/>
    <w:uiPriority w:val="11"/>
    <w:qFormat/>
    <w:rsid w:val="00FA4270"/>
    <w:pPr>
      <w:keepNext/>
      <w:spacing w:before="60" w:after="120"/>
      <w:jc w:val="center"/>
    </w:pPr>
    <w:rPr>
      <w:rFonts w:ascii="Liberation Sans" w:hAnsi="Liberation Sans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FA4270"/>
    <w:rPr>
      <w:rFonts w:ascii="Liberation Sans" w:eastAsia="Noto Sans CJK SC Regular" w:hAnsi="Liberation Sans" w:cs="FreeSans"/>
      <w:color w:val="00000A"/>
      <w:sz w:val="36"/>
      <w:szCs w:val="36"/>
      <w:lang w:eastAsia="zh-CN" w:bidi="hi-IN"/>
    </w:rPr>
  </w:style>
  <w:style w:type="paragraph" w:customStyle="1" w:styleId="TableHeading">
    <w:name w:val="Table Heading"/>
    <w:basedOn w:val="TableContents"/>
    <w:qFormat/>
    <w:rsid w:val="00FA4270"/>
    <w:pPr>
      <w:jc w:val="center"/>
    </w:pPr>
    <w:rPr>
      <w:b/>
      <w:bCs/>
    </w:rPr>
  </w:style>
  <w:style w:type="paragraph" w:customStyle="1" w:styleId="Code">
    <w:name w:val="Code"/>
    <w:basedOn w:val="BodyText"/>
    <w:qFormat/>
    <w:rsid w:val="00FA4270"/>
    <w:pPr>
      <w:jc w:val="left"/>
    </w:pPr>
    <w:rPr>
      <w:rFonts w:ascii="Liberation Mono" w:hAnsi="Liberation Mono"/>
      <w:sz w:val="20"/>
      <w:szCs w:val="20"/>
    </w:rPr>
  </w:style>
  <w:style w:type="paragraph" w:styleId="ListParagraph">
    <w:name w:val="List Paragraph"/>
    <w:basedOn w:val="Normal"/>
    <w:uiPriority w:val="34"/>
    <w:qFormat/>
    <w:rsid w:val="00FA4270"/>
    <w:pPr>
      <w:ind w:left="720"/>
      <w:contextualSpacing/>
    </w:pPr>
    <w:rPr>
      <w:rFonts w:cs="Mangal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495C1D"/>
    <w:rPr>
      <w:rFonts w:asciiTheme="majorHAnsi" w:eastAsiaTheme="majorEastAsia" w:hAnsiTheme="majorHAnsi" w:cs="Mangal"/>
      <w:i/>
      <w:iCs/>
      <w:color w:val="2F5496" w:themeColor="accent1" w:themeShade="BF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3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00</Words>
  <Characters>228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ed Mohamed Aymen</dc:creator>
  <cp:keywords/>
  <dc:description/>
  <cp:lastModifiedBy>Khaled Sellami</cp:lastModifiedBy>
  <cp:revision>5</cp:revision>
  <dcterms:created xsi:type="dcterms:W3CDTF">2023-11-27T15:18:00Z</dcterms:created>
  <dcterms:modified xsi:type="dcterms:W3CDTF">2023-11-27T22:35:00Z</dcterms:modified>
</cp:coreProperties>
</file>